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proofErr w:type="spellStart"/>
      <w:r>
        <w:t>Npx</w:t>
      </w:r>
      <w:proofErr w:type="spellEnd"/>
      <w:r>
        <w:t xml:space="preserve"> create-react-app </w:t>
      </w:r>
      <w:proofErr w:type="spellStart"/>
      <w:r>
        <w:t>linkedin</w:t>
      </w:r>
      <w:proofErr w:type="spellEnd"/>
      <w:r>
        <w:t xml:space="preserve"> –template </w:t>
      </w:r>
      <w:proofErr w:type="spellStart"/>
      <w:r>
        <w:t>redux</w:t>
      </w:r>
      <w:proofErr w:type="spellEnd"/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core</w:t>
      </w:r>
    </w:p>
    <w:p w:rsidR="009B0F4F" w:rsidRDefault="009B0F4F">
      <w:r>
        <w:t>Yarn add @material-</w:t>
      </w:r>
      <w:proofErr w:type="spellStart"/>
      <w:r>
        <w:t>ui</w:t>
      </w:r>
      <w:proofErr w:type="spellEnd"/>
      <w:r>
        <w:t>/icons</w:t>
      </w:r>
    </w:p>
    <w:p w:rsidR="00A62713" w:rsidRDefault="00A62713">
      <w:r>
        <w:t>Yarn add</w:t>
      </w:r>
      <w:r w:rsidR="00106C85">
        <w:t xml:space="preserve"> </w:t>
      </w:r>
      <w:r w:rsidR="00106C85" w:rsidRPr="00106C85">
        <w:t>firebase@^8.10.0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</w:t>
      </w:r>
      <w:proofErr w:type="spellStart"/>
      <w:r>
        <w:t>i</w:t>
      </w:r>
      <w:proofErr w:type="spellEnd"/>
      <w:r>
        <w:t>) capital as we are passing material-</w:t>
      </w:r>
      <w:proofErr w:type="spellStart"/>
      <w:r>
        <w:t>ui</w:t>
      </w:r>
      <w:proofErr w:type="spellEnd"/>
      <w:r>
        <w:t xml:space="preserve">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proofErr w:type="gramStart"/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proofErr w:type="gramStart"/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proofErr w:type="gramStart"/>
      <w:r>
        <w:t>align</w:t>
      </w:r>
      <w:proofErr w:type="gramEnd"/>
      <w:r>
        <w:t xml:space="preserve"> items work with </w:t>
      </w:r>
      <w:proofErr w:type="spellStart"/>
      <w:r>
        <w:t>flexbox</w:t>
      </w:r>
      <w:proofErr w:type="spellEnd"/>
      <w:r>
        <w:t xml:space="preserve">, flex direction row or </w:t>
      </w:r>
      <w:proofErr w:type="spellStart"/>
      <w:r>
        <w:t>colum</w:t>
      </w:r>
      <w:proofErr w:type="spell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proofErr w:type="gramStart"/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headerOption</w:t>
      </w:r>
      <w:proofErr w:type="spell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hash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sidebar__bottom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reactjs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fullstack</w:t>
      </w:r>
      <w:proofErr w:type="spell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Start"/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proofErr w:type="spell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post__body</w:t>
      </w:r>
      <w:proofErr w:type="spellEnd"/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proofErr w:type="gramStart"/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post__</w:t>
      </w:r>
      <w:proofErr w:type="gramStart"/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body</w:t>
      </w:r>
      <w:proofErr w:type="spell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proofErr w:type="gramEnd"/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Default="00746504"/>
    <w:p w:rsidR="00FB3398" w:rsidRDefault="00FB3398">
      <w:r>
        <w:t xml:space="preserve">Firebase for authentication and </w:t>
      </w:r>
      <w:proofErr w:type="spellStart"/>
      <w:r>
        <w:t>db</w:t>
      </w:r>
      <w:proofErr w:type="spellEnd"/>
      <w:r>
        <w:t>: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B3398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B3398">
        <w:rPr>
          <w:rFonts w:ascii="Consolas" w:eastAsia="Times New Roman" w:hAnsi="Consolas" w:cs="Times New Roman"/>
          <w:color w:val="6A9955"/>
          <w:sz w:val="21"/>
          <w:szCs w:val="21"/>
        </w:rPr>
        <w:t>// Initialize Firebase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B3398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FB3398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B3398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FB3398" w:rsidRPr="00FB3398" w:rsidRDefault="00FB3398" w:rsidP="00FB339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FB3398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FB3398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FB3398">
        <w:rPr>
          <w:rFonts w:ascii="Consolas" w:eastAsia="Times New Roman" w:hAnsi="Consolas" w:cs="Times New Roman"/>
          <w:color w:val="D4D4D4"/>
          <w:sz w:val="21"/>
          <w:szCs w:val="21"/>
        </w:rPr>
        <w:t>};</w:t>
      </w:r>
    </w:p>
    <w:p w:rsidR="00FB3398" w:rsidRDefault="00FB3398"/>
    <w:p w:rsidR="00DD0A0B" w:rsidRDefault="004376DA">
      <w:r>
        <w:t xml:space="preserve">Firebase </w:t>
      </w:r>
      <w:r w:rsidR="00DD0A0B">
        <w:t>update</w:t>
      </w:r>
      <w:r>
        <w:t xml:space="preserve"> and collection</w:t>
      </w:r>
      <w:r w:rsidR="00DD0A0B">
        <w:t>:</w:t>
      </w:r>
    </w:p>
    <w:p w:rsidR="004376DA" w:rsidRDefault="004376DA">
      <w:r>
        <w:t>Adding data to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ndPos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ad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Muneeb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test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input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timestamp</w:t>
      </w:r>
      <w:proofErr w:type="gramEnd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FieldValu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serverTimestam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),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4376DA" w:rsidRDefault="004376DA"/>
    <w:p w:rsidR="002B0323" w:rsidRDefault="002B0323">
      <w:r>
        <w:t>Getting and updating data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collection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D0A0B">
        <w:rPr>
          <w:rFonts w:ascii="Consolas" w:eastAsia="Times New Roman" w:hAnsi="Consolas" w:cs="Times New Roman"/>
          <w:color w:val="CE9178"/>
          <w:sz w:val="21"/>
          <w:szCs w:val="21"/>
        </w:rPr>
        <w:t>'posts'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onSnapshot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setPosts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snapshot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docs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{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proofErr w:type="gram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proofErr w:type="spellStart"/>
      <w:r w:rsidRPr="00DD0A0B">
        <w:rPr>
          <w:rFonts w:ascii="Consolas" w:eastAsia="Times New Roman" w:hAnsi="Consolas" w:cs="Times New Roman"/>
          <w:color w:val="9CDCFE"/>
          <w:sz w:val="21"/>
          <w:szCs w:val="21"/>
        </w:rPr>
        <w:t>doc</w:t>
      </w: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D0A0B">
        <w:rPr>
          <w:rFonts w:ascii="Consolas" w:eastAsia="Times New Roman" w:hAnsi="Consolas" w:cs="Times New Roman"/>
          <w:color w:val="DCDCAA"/>
          <w:sz w:val="21"/>
          <w:szCs w:val="21"/>
        </w:rPr>
        <w:t>data</w:t>
      </w:r>
      <w:proofErr w:type="spellEnd"/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))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DD0A0B" w:rsidRPr="00DD0A0B" w:rsidRDefault="00DD0A0B" w:rsidP="00DD0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D0A0B">
        <w:rPr>
          <w:rFonts w:ascii="Consolas" w:eastAsia="Times New Roman" w:hAnsi="Consolas" w:cs="Times New Roman"/>
          <w:color w:val="D4D4D4"/>
          <w:sz w:val="21"/>
          <w:szCs w:val="21"/>
        </w:rPr>
        <w:t>    }, [])</w:t>
      </w:r>
    </w:p>
    <w:p w:rsidR="00DD0A0B" w:rsidRDefault="00DD0A0B"/>
    <w:p w:rsidR="004376DA" w:rsidRDefault="004376DA">
      <w:r>
        <w:t>Now using data from collection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4376DA">
        <w:rPr>
          <w:rFonts w:ascii="Consolas" w:eastAsia="Times New Roman" w:hAnsi="Consolas" w:cs="Times New Roman"/>
          <w:color w:val="4FC1FF"/>
          <w:sz w:val="21"/>
          <w:szCs w:val="21"/>
        </w:rPr>
        <w:t>posts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4376DA">
        <w:rPr>
          <w:rFonts w:ascii="Consolas" w:eastAsia="Times New Roman" w:hAnsi="Consolas" w:cs="Times New Roman"/>
          <w:color w:val="DCDCAA"/>
          <w:sz w:val="21"/>
          <w:szCs w:val="21"/>
        </w:rPr>
        <w:t>map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(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ata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: {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}} 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4376DA">
        <w:rPr>
          <w:rFonts w:ascii="Consolas" w:eastAsia="Times New Roman" w:hAnsi="Consolas" w:cs="Times New Roman"/>
          <w:color w:val="4EC9B0"/>
          <w:sz w:val="21"/>
          <w:szCs w:val="21"/>
        </w:rPr>
        <w:t>Post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key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 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id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description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4376DA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4376DA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4376DA" w:rsidRPr="004376DA" w:rsidRDefault="004376DA" w:rsidP="004376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4376DA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  <w:r w:rsidRPr="004376DA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4376DA" w:rsidRDefault="004376DA"/>
    <w:p w:rsidR="00D94BDE" w:rsidRDefault="00D94BDE">
      <w:proofErr w:type="spellStart"/>
      <w:r>
        <w:t>Redux</w:t>
      </w:r>
      <w:proofErr w:type="spellEnd"/>
      <w:r>
        <w:t>:</w:t>
      </w:r>
    </w:p>
    <w:p w:rsidR="00D94BDE" w:rsidRDefault="00D94BDE">
      <w:r>
        <w:rPr>
          <w:noProof/>
        </w:rPr>
        <w:lastRenderedPageBreak/>
        <w:drawing>
          <wp:inline distT="0" distB="0" distL="0" distR="0" wp14:anchorId="084A6233" wp14:editId="63B13F3E">
            <wp:extent cx="5943600" cy="40487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7087" w:rsidRDefault="00307087">
      <w:r>
        <w:t xml:space="preserve">Image </w:t>
      </w:r>
      <w:proofErr w:type="spellStart"/>
      <w:r>
        <w:t>css</w:t>
      </w:r>
      <w:proofErr w:type="spellEnd"/>
      <w:r>
        <w:t>: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307087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307087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307087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307087" w:rsidRPr="00307087" w:rsidRDefault="00307087" w:rsidP="0030708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07087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307087" w:rsidRDefault="00307087"/>
    <w:p w:rsidR="007B5CDA" w:rsidRDefault="007B5CDA">
      <w:r>
        <w:t>S</w:t>
      </w:r>
      <w:r w:rsidR="002150AD">
        <w:t xml:space="preserve">ignup </w:t>
      </w:r>
      <w:r>
        <w:t>or Register PAGE:</w:t>
      </w:r>
    </w:p>
    <w:p w:rsidR="00E046CA" w:rsidRDefault="00E046CA">
      <w:r>
        <w:t xml:space="preserve">Repo URL: </w:t>
      </w:r>
      <w:r w:rsidR="0032210D" w:rsidRPr="0032210D">
        <w:t>https://github.com/MUHAMMAD-MUNEEB-WASEEM/linkedin-Social-media.git</w:t>
      </w:r>
      <w:bookmarkStart w:id="0" w:name="_GoBack"/>
      <w:bookmarkEnd w:id="0"/>
    </w:p>
    <w:p w:rsidR="002568EF" w:rsidRDefault="002568EF">
      <w:r>
        <w:t>REDUX:</w:t>
      </w:r>
    </w:p>
    <w:p w:rsidR="002568EF" w:rsidRDefault="002568EF">
      <w:r>
        <w:t>Stor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onfigureStor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stor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onfigureStor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user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Default="002568EF"/>
    <w:p w:rsidR="002568EF" w:rsidRDefault="002568EF">
      <w:r>
        <w:t>userSlice.js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create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@</w:t>
      </w:r>
      <w:proofErr w:type="spellStart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reduxjs</w:t>
      </w:r>
      <w:proofErr w:type="spellEnd"/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/toolkit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createSlice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name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E9178"/>
          <w:sz w:val="21"/>
          <w:szCs w:val="21"/>
        </w:rPr>
        <w:t>'user'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initialState</w:t>
      </w:r>
      <w:proofErr w:type="spell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reducers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payload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proofErr w:type="gramEnd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 },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in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logou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} =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actions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selectCount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2568EF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2568E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2568EF">
        <w:rPr>
          <w:rFonts w:ascii="Consolas" w:eastAsia="Times New Roman" w:hAnsi="Consolas" w:cs="Times New Roman"/>
          <w:color w:val="4FC1FF"/>
          <w:sz w:val="21"/>
          <w:szCs w:val="21"/>
        </w:rPr>
        <w:t>userSlice</w:t>
      </w:r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2568EF">
        <w:rPr>
          <w:rFonts w:ascii="Consolas" w:eastAsia="Times New Roman" w:hAnsi="Consolas" w:cs="Times New Roman"/>
          <w:color w:val="DCDCAA"/>
          <w:sz w:val="21"/>
          <w:szCs w:val="21"/>
        </w:rPr>
        <w:t>reducer</w:t>
      </w:r>
      <w:proofErr w:type="spellEnd"/>
      <w:r w:rsidRPr="002568E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568EF" w:rsidRPr="002568EF" w:rsidRDefault="002568EF" w:rsidP="002568E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Default="00B32316"/>
    <w:p w:rsidR="00B32316" w:rsidRDefault="00B32316">
      <w:r>
        <w:t>firebase.js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'firebase'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iKey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AIzaSyDUdfLCHFAHvs9sc5h7O-jJfJ0P8n1U5BY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uthDomain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firebaseapp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roject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storageBucke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linkedin-311e5.appspot.com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essagingSender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650316104831"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appId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"1:650316104831:web:55793589eabf36d1b16b4a"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}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initializeApp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Confi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firebaseApp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firestore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B32316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B32316">
        <w:rPr>
          <w:rFonts w:ascii="Consolas" w:eastAsia="Times New Roman" w:hAnsi="Consolas" w:cs="Times New Roman"/>
          <w:color w:val="4EC9B0"/>
          <w:sz w:val="21"/>
          <w:szCs w:val="21"/>
        </w:rPr>
        <w:t>firebas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B32316">
        <w:rPr>
          <w:rFonts w:ascii="Consolas" w:eastAsia="Times New Roman" w:hAnsi="Consolas" w:cs="Times New Roman"/>
          <w:color w:val="DCDCAA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B32316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B32316">
        <w:rPr>
          <w:rFonts w:ascii="Consolas" w:eastAsia="Times New Roman" w:hAnsi="Consolas" w:cs="Times New Roman"/>
          <w:color w:val="4FC1FF"/>
          <w:sz w:val="21"/>
          <w:szCs w:val="21"/>
        </w:rPr>
        <w:t>db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5E772E" w:rsidRDefault="005E772E">
      <w:r>
        <w:t>App.js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Effect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Selecto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App.css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Feed/Feed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Header/Heade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Login/Login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components/Sidebar/Sidebar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firebase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Selecto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(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stat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to maintain login functionality on page refresh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useEffect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onAuthStateChanged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logged in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  </w:t>
      </w:r>
      <w:proofErr w:type="spellStart"/>
      <w:proofErr w:type="gram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})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/user is logged out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()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},[])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app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Heade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6A9955"/>
          <w:sz w:val="21"/>
          <w:szCs w:val="21"/>
        </w:rPr>
        <w:t>/*if user is not present, then show login page8*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gramStart"/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!</w:t>
      </w:r>
      <w:r w:rsidRPr="005E772E">
        <w:rPr>
          <w:rFonts w:ascii="Consolas" w:eastAsia="Times New Roman" w:hAnsi="Consolas" w:cs="Times New Roman"/>
          <w:color w:val="4FC1FF"/>
          <w:sz w:val="21"/>
          <w:szCs w:val="21"/>
        </w:rPr>
        <w:t>user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? 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Login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:(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5E77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app__body</w:t>
      </w:r>
      <w:proofErr w:type="spellEnd"/>
      <w:r w:rsidRPr="005E772E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Sidebar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5E772E">
        <w:rPr>
          <w:rFonts w:ascii="Consolas" w:eastAsia="Times New Roman" w:hAnsi="Consolas" w:cs="Times New Roman"/>
          <w:color w:val="4EC9B0"/>
          <w:sz w:val="21"/>
          <w:szCs w:val="21"/>
        </w:rPr>
        <w:t>Feed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  )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5E77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5E77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5E772E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5E77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5E772E" w:rsidRPr="005E772E" w:rsidRDefault="005E772E" w:rsidP="005E77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5E772E" w:rsidRDefault="005E772E"/>
    <w:p w:rsidR="00E1332E" w:rsidRDefault="00E1332E">
      <w:r>
        <w:t>Login component:</w:t>
      </w:r>
    </w:p>
    <w:p w:rsidR="00E1332E" w:rsidRDefault="00E1332E">
      <w:r>
        <w:t>Login.js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{</w:t>
      </w:r>
      <w:proofErr w:type="spell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Stat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logi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./Login.css'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  <w:proofErr w:type="spellStart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] =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seStat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(!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'Please enter a full name'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createUserWithEmailAndPassword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updateProfil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proofErr w:type="gramEnd"/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.</w:t>
      </w:r>
      <w:proofErr w:type="gram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the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mail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Aut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s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uid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displayName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hotourl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proofErr w:type="spellEnd"/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})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.</w:t>
      </w:r>
      <w:proofErr w:type="gram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catch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proofErr w:type="gram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aler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rro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}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preventDefault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https://www.seekpng.com/png/full/802-8024287_advertise-on-linkedin-transparent-linkedin-logo-vector.png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login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gramStart"/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proofErr w:type="gramEnd"/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name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Full name (required if registering)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rofilePic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rofilePic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Profile pic URL (optional)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email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Email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Email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proofErr w:type="gramStart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332E">
        <w:rPr>
          <w:rFonts w:ascii="Consolas" w:eastAsia="Times New Roman" w:hAnsi="Consolas" w:cs="Times New Roman"/>
          <w:color w:val="4FC1FF"/>
          <w:sz w:val="21"/>
          <w:szCs w:val="21"/>
        </w:rPr>
        <w:t>password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hang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setPassword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arge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valu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Password"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submit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ToApp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Sign In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button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form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Not a member</w:t>
      </w:r>
      <w:proofErr w:type="gramStart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?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 "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CE9178"/>
          <w:sz w:val="21"/>
          <w:szCs w:val="21"/>
        </w:rPr>
        <w:t>"login__register"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gramStart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register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Register Now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332E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332E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332E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332E">
        <w:rPr>
          <w:rFonts w:ascii="Consolas" w:eastAsia="Times New Roman" w:hAnsi="Consolas" w:cs="Times New Roman"/>
          <w:color w:val="DCDCAA"/>
          <w:sz w:val="21"/>
          <w:szCs w:val="21"/>
        </w:rPr>
        <w:t>Login</w:t>
      </w:r>
    </w:p>
    <w:p w:rsidR="00E1332E" w:rsidRPr="00E1332E" w:rsidRDefault="00E1332E" w:rsidP="00E1332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332E" w:rsidRDefault="00E1332E"/>
    <w:p w:rsidR="00E1332E" w:rsidRDefault="00E1332E">
      <w:r>
        <w:t>Login.css</w:t>
      </w:r>
      <w:r w:rsidR="00B32316">
        <w:t>: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gram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  <w:proofErr w:type="gramEnd"/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grid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lace-item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top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lef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auto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proofErr w:type="spell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mg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object-fi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nta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7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top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input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padding-lef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margin-bottom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1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logi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form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&gt; </w:t>
      </w: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button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width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36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height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0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font-size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large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ackground-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074b1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border-radius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B5CEA8"/>
          <w:sz w:val="21"/>
          <w:szCs w:val="21"/>
        </w:rPr>
        <w:t>5px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</w:t>
      </w:r>
      <w:proofErr w:type="spellStart"/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ffffff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.</w:t>
      </w:r>
      <w:proofErr w:type="spellStart"/>
      <w:r w:rsidRPr="00B32316">
        <w:rPr>
          <w:rFonts w:ascii="Consolas" w:eastAsia="Times New Roman" w:hAnsi="Consolas" w:cs="Times New Roman"/>
          <w:color w:val="D7BA7D"/>
          <w:sz w:val="21"/>
          <w:szCs w:val="21"/>
        </w:rPr>
        <w:t>login__register</w:t>
      </w:r>
      <w:proofErr w:type="spell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#0177b7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B32316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proofErr w:type="gramEnd"/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B32316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B32316" w:rsidRPr="00B32316" w:rsidRDefault="00B32316" w:rsidP="00B3231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B32316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B32316" w:rsidRDefault="00B32316"/>
    <w:p w:rsidR="007B5CDA" w:rsidRDefault="00097A0B">
      <w:r>
        <w:t>For logout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.css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images/linkedin.png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6A9955"/>
          <w:sz w:val="21"/>
          <w:szCs w:val="21"/>
        </w:rPr>
        <w:t>//material </w:t>
      </w:r>
      <w:proofErr w:type="spellStart"/>
      <w:r w:rsidRPr="00097A0B">
        <w:rPr>
          <w:rFonts w:ascii="Consolas" w:eastAsia="Times New Roman" w:hAnsi="Consolas" w:cs="Times New Roman"/>
          <w:color w:val="6A9955"/>
          <w:sz w:val="21"/>
          <w:szCs w:val="21"/>
        </w:rPr>
        <w:t>ui</w:t>
      </w:r>
      <w:proofErr w:type="spellEnd"/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earchIcon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/icons/Search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eaderOptions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Options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Options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HomeIcon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/icons/Hom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SupervisorAccoun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BusinessCenter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hatIcon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/icons/Chat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ui/icons/Notification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useDispatch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redux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/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userSlice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uth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./../firebas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useDispatch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()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dispatc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spellStart"/>
      <w:proofErr w:type="gramStart"/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auth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ignOut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proofErr w:type="gramEnd"/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__left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mg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proofErr w:type="spellEnd"/>
      <w:proofErr w:type="gramStart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97A0B">
        <w:rPr>
          <w:rFonts w:ascii="Consolas" w:eastAsia="Times New Roman" w:hAnsi="Consolas" w:cs="Times New Roman"/>
          <w:color w:val="4FC1FF"/>
          <w:sz w:val="21"/>
          <w:szCs w:val="21"/>
        </w:rPr>
        <w:t>logo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__search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SearchIcon</w:t>
      </w:r>
      <w:proofErr w:type="spellEnd"/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inpu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placeholde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Search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yp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text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__right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omeIcon</w:t>
      </w:r>
      <w:proofErr w:type="spellEnd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ome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SupervisorAccoun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y Network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BusinessCenter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Jobs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Chat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ssagin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proofErr w:type="gramStart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NotificationsIcon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Notificati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HeaderOptions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spellStart"/>
      <w:proofErr w:type="gram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logoutToApp</w:t>
      </w:r>
      <w:proofErr w:type="spellEnd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ttps://whatsapp-mern-fullstack.web.app/static/media/my%20image3jpg.f2592b34.jpg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    </w:t>
      </w:r>
      <w:proofErr w:type="gram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me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>
      <w:r>
        <w:t>HeaderOptions.js: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'@material-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ui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/core'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proofErr w:type="gramStart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onClick</w:t>
      </w:r>
      <w:proofErr w:type="spellEnd"/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__icon"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4EC9B0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src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proofErr w:type="spell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headerOption</w:t>
      </w:r>
      <w:proofErr w:type="spellEnd"/>
      <w:r w:rsidRPr="00097A0B">
        <w:rPr>
          <w:rFonts w:ascii="Consolas" w:eastAsia="Times New Roman" w:hAnsi="Consolas" w:cs="Times New Roman"/>
          <w:color w:val="CE9178"/>
          <w:sz w:val="21"/>
          <w:szCs w:val="21"/>
        </w:rPr>
        <w:t>__title"</w:t>
      </w:r>
      <w:proofErr w:type="gramStart"/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097A0B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097A0B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097A0B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gramStart"/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proofErr w:type="gramEnd"/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097A0B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097A0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097A0B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proofErr w:type="spellEnd"/>
    </w:p>
    <w:p w:rsidR="00097A0B" w:rsidRPr="00097A0B" w:rsidRDefault="00097A0B" w:rsidP="00097A0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097A0B" w:rsidRDefault="00097A0B"/>
    <w:p w:rsidR="00097A0B" w:rsidRDefault="00097A0B"/>
    <w:p w:rsidR="00BC2D33" w:rsidRDefault="00BC2D33"/>
    <w:p w:rsidR="00BC2D33" w:rsidRPr="002C5172" w:rsidRDefault="00BC2D33"/>
    <w:sectPr w:rsidR="00BC2D33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rgUArp4owiwAAAA="/>
  </w:docVars>
  <w:rsids>
    <w:rsidRoot w:val="00FD4165"/>
    <w:rsid w:val="000267C4"/>
    <w:rsid w:val="00097A0B"/>
    <w:rsid w:val="00106C85"/>
    <w:rsid w:val="002150AD"/>
    <w:rsid w:val="002568EF"/>
    <w:rsid w:val="002B0323"/>
    <w:rsid w:val="002C5172"/>
    <w:rsid w:val="00307087"/>
    <w:rsid w:val="0032210D"/>
    <w:rsid w:val="004376DA"/>
    <w:rsid w:val="005E772E"/>
    <w:rsid w:val="00695F62"/>
    <w:rsid w:val="00746504"/>
    <w:rsid w:val="0077220F"/>
    <w:rsid w:val="007B0868"/>
    <w:rsid w:val="007B5CDA"/>
    <w:rsid w:val="009B0F4F"/>
    <w:rsid w:val="00A62713"/>
    <w:rsid w:val="00B32316"/>
    <w:rsid w:val="00B3524D"/>
    <w:rsid w:val="00BC2D33"/>
    <w:rsid w:val="00D5054D"/>
    <w:rsid w:val="00D94BDE"/>
    <w:rsid w:val="00DD0A0B"/>
    <w:rsid w:val="00E046CA"/>
    <w:rsid w:val="00E1332E"/>
    <w:rsid w:val="00E177C5"/>
    <w:rsid w:val="00E3626B"/>
    <w:rsid w:val="00FB3398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666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4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5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7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9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4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4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2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5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2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22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5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5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0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0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41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36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1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2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6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2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1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73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49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91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8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9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6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2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8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0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8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3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9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8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33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06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61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35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06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37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87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4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7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3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63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2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63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0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68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42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0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0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65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6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8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0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0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0</TotalTime>
  <Pages>13</Pages>
  <Words>1687</Words>
  <Characters>962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8</cp:revision>
  <dcterms:created xsi:type="dcterms:W3CDTF">2021-09-20T10:30:00Z</dcterms:created>
  <dcterms:modified xsi:type="dcterms:W3CDTF">2021-09-21T15:55:00Z</dcterms:modified>
</cp:coreProperties>
</file>